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0D0CE1">
        <w:fldChar w:fldCharType="begin"/>
      </w:r>
      <w:r w:rsidR="000D0CE1">
        <w:rPr>
          <w:lang w:eastAsia="zh-CN"/>
        </w:rPr>
        <w:instrText xml:space="preserve"> HYPERLINK "mailto:jiashu@student.unimelb.edu.au" </w:instrText>
      </w:r>
      <w:r w:rsidR="000D0CE1">
        <w:fldChar w:fldCharType="separate"/>
      </w:r>
      <w:r w:rsidR="00D7243E" w:rsidRPr="00D7243E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@student.unimelb.edu.au</w:t>
      </w:r>
      <w:r w:rsidR="000D0CE1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fldChar w:fldCharType="end"/>
      </w:r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0D0CE1">
        <w:fldChar w:fldCharType="begin"/>
      </w:r>
      <w:r w:rsidR="000D0CE1">
        <w:rPr>
          <w:lang w:eastAsia="zh-CN"/>
        </w:rPr>
        <w:instrText xml:space="preserve"> HYPERLINK "mailto:js.wu@siat.ac.cn" </w:instrText>
      </w:r>
      <w:r w:rsidR="000D0CE1">
        <w:fldChar w:fldCharType="separate"/>
      </w:r>
      <w:r w:rsidR="00FB6D6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s.wu@siat.ac.cn</w:t>
      </w:r>
      <w:r w:rsidR="000D0CE1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fldChar w:fldCharType="end"/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0D0CE1">
        <w:fldChar w:fldCharType="begin"/>
      </w:r>
      <w:r w:rsidR="000D0CE1">
        <w:rPr>
          <w:lang w:eastAsia="zh-CN"/>
        </w:rPr>
        <w:instrText xml:space="preserve"> HYPERLINK "https://www.linkedin.com/in/jiashu-wu" </w:instrText>
      </w:r>
      <w:r w:rsidR="000D0CE1">
        <w:fldChar w:fldCharType="separate"/>
      </w:r>
      <w:r w:rsidR="00A176EC" w:rsidRPr="005C0054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linkedin.com/in/</w:t>
      </w:r>
      <w:proofErr w:type="spellStart"/>
      <w:r w:rsidR="00A176EC" w:rsidRPr="005C0054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-w</w:t>
      </w:r>
      <w:r w:rsidR="00E35668" w:rsidRPr="005C0054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u</w:t>
      </w:r>
      <w:proofErr w:type="spellEnd"/>
      <w:r w:rsidR="000D0CE1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fldChar w:fldCharType="end"/>
      </w:r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proofErr w:type="gramStart"/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proofErr w:type="gramEnd"/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8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052A0575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proofErr w:type="gramStart"/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proofErr w:type="gramEnd"/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29F8E04D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proofErr w:type="gramStart"/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proofErr w:type="gramEnd"/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6B31AF61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765F080E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1E2FA649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proofErr w:type="gramStart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</w:t>
      </w:r>
      <w:proofErr w:type="gramEnd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</w:t>
      </w:r>
      <w:proofErr w:type="gramStart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</w:t>
      </w:r>
      <w:proofErr w:type="gramEnd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creening using </w:t>
      </w:r>
      <w:proofErr w:type="gramStart"/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Graphonomics</w:t>
      </w:r>
      <w:proofErr w:type="gramEnd"/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633A726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1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2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597E7CA2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3314758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3FF0A1F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8E6935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38A3F1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3B72AB7F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06146B9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3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02DDC" w14:textId="77777777" w:rsidR="000D0CE1" w:rsidRDefault="000D0CE1" w:rsidP="00950AB5">
      <w:pPr>
        <w:spacing w:before="0" w:after="0"/>
      </w:pPr>
      <w:r>
        <w:separator/>
      </w:r>
    </w:p>
  </w:endnote>
  <w:endnote w:type="continuationSeparator" w:id="0">
    <w:p w14:paraId="77EFC6D1" w14:textId="77777777" w:rsidR="000D0CE1" w:rsidRDefault="000D0CE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charset w:val="00"/>
    <w:family w:val="auto"/>
    <w:pitch w:val="variable"/>
    <w:sig w:usb0="A00002E7" w:usb1="00000002" w:usb2="00000000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0ABA9" w14:textId="77777777" w:rsidR="000D0CE1" w:rsidRDefault="000D0CE1" w:rsidP="00950AB5">
      <w:pPr>
        <w:spacing w:before="0" w:after="0"/>
      </w:pPr>
      <w:r>
        <w:separator/>
      </w:r>
    </w:p>
  </w:footnote>
  <w:footnote w:type="continuationSeparator" w:id="0">
    <w:p w14:paraId="31425E05" w14:textId="77777777" w:rsidR="000D0CE1" w:rsidRDefault="000D0CE1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LWgAZI/pz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B0B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E5629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ashuw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l.acm.org/doi/10.1145/3394171.341399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abs/2008.0167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sv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2</TotalTime>
  <Pages>3</Pages>
  <Words>1905</Words>
  <Characters>3507</Characters>
  <Application>Microsoft Office Word</Application>
  <DocSecurity>0</DocSecurity>
  <Lines>8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024</cp:revision>
  <cp:lastPrinted>2019-11-28T08:50:00Z</cp:lastPrinted>
  <dcterms:created xsi:type="dcterms:W3CDTF">2018-09-04T11:52:00Z</dcterms:created>
  <dcterms:modified xsi:type="dcterms:W3CDTF">2021-01-19T08:39:00Z</dcterms:modified>
</cp:coreProperties>
</file>